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DE6960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DE6960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</w:t>
                                      </w:r>
                                      <w:proofErr w:type="gramStart"/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  <w:proofErr w:type="gramEnd"/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6969B1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6969B1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</w:t>
                                </w:r>
                                <w:proofErr w:type="gramStart"/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  <w:proofErr w:type="gramEnd"/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>. The first step to 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0F24086A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fldSimple w:instr=" SEQ Figure \* ARABIC ">
        <w:r w:rsidR="0050767B">
          <w:rPr>
            <w:noProof/>
          </w:rPr>
          <w:t>1</w:t>
        </w:r>
      </w:fldSimple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</w:t>
      </w:r>
      <w:r w:rsidR="0085504E">
        <w:t xml:space="preserve">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06591190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0767B">
        <w:rPr>
          <w:noProof/>
        </w:rPr>
        <w:t>2</w:t>
      </w:r>
      <w:r>
        <w:rPr>
          <w:noProof/>
        </w:rPr>
        <w:fldChar w:fldCharType="end"/>
      </w:r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2D8C3260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</w:t>
      </w:r>
      <w:r w:rsidR="0050767B">
        <w:rPr>
          <w:i/>
          <w:iCs/>
        </w:rPr>
        <w:t>r</w:t>
      </w:r>
      <w:r w:rsidRPr="003079CB">
        <w:rPr>
          <w:i/>
          <w:iCs/>
        </w:rPr>
        <w:t xml:space="preserve">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7675691C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</w:t>
      </w:r>
      <w:r w:rsidR="0050767B">
        <w:t xml:space="preserve"> of</w:t>
      </w:r>
      <w:r>
        <w:t xml:space="preserve">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14E4804" w:rsidR="005856F7" w:rsidRDefault="005856F7" w:rsidP="005856F7">
      <w:r>
        <w:t>What is happen</w:t>
      </w:r>
      <w:r w:rsidR="0050767B">
        <w:t>ing</w:t>
      </w:r>
      <w:r>
        <w:t xml:space="preserve">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051BFB68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>st choose the language we will buil</w:t>
      </w:r>
      <w:r w:rsidR="0050767B">
        <w:t>d</w:t>
      </w:r>
      <w:r w:rsidR="005856F7">
        <w:t xml:space="preserve">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1A3D84D5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</w:t>
      </w:r>
      <w:r w:rsidR="0050767B">
        <w:t xml:space="preserve">be </w:t>
      </w:r>
      <w:r>
        <w:t xml:space="preserve">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</w:t>
      </w:r>
      <w:r w:rsidR="0050767B">
        <w:t xml:space="preserve">a </w:t>
      </w:r>
      <w:r>
        <w:t xml:space="preserve">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451D901F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</w:t>
      </w:r>
      <w:r w:rsidR="0050767B">
        <w:t>es</w:t>
      </w:r>
      <w:r>
        <w:t xml:space="preserve">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1A2EC1F4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</w:t>
      </w:r>
      <w:r w:rsidR="0050767B">
        <w:t xml:space="preserve"> </w:t>
      </w:r>
      <w:r>
        <w:t>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33097E50" w:rsidR="005856F7" w:rsidRDefault="005856F7" w:rsidP="005856F7">
      <w:r>
        <w:t>The</w:t>
      </w:r>
      <w:r w:rsidR="0050767B">
        <w:t>n</w:t>
      </w:r>
      <w:r>
        <w:t xml:space="preserve">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50767B">
        <w:t>write</w:t>
      </w:r>
      <w:r w:rsidR="00995AF0">
        <w:t xml:space="preserve">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4F16424" w14:textId="77777777" w:rsidR="0050767B" w:rsidRDefault="0050767B" w:rsidP="0050767B">
      <w:pPr>
        <w:spacing w:after="0"/>
        <w:rPr>
          <w:b/>
          <w:bCs/>
        </w:rPr>
      </w:pPr>
      <w:r w:rsidRPr="00D96D59">
        <w:rPr>
          <w:b/>
          <w:bCs/>
        </w:rPr>
        <w:t>Adding Controll</w:t>
      </w:r>
      <w:r>
        <w:rPr>
          <w:b/>
          <w:bCs/>
        </w:rPr>
        <w:t>er Class</w:t>
      </w:r>
    </w:p>
    <w:p w14:paraId="700866D8" w14:textId="41825881" w:rsidR="0050767B" w:rsidRPr="0050767B" w:rsidRDefault="0050767B" w:rsidP="0050767B">
      <w:pPr>
        <w:spacing w:after="0"/>
      </w:pPr>
      <w:r>
        <w:t xml:space="preserve">To able Spring boot find the scanner to connect the </w:t>
      </w:r>
      <w:r>
        <w:t>H</w:t>
      </w:r>
      <w:r>
        <w:t xml:space="preserve">ttp protocol into the java code I create new class </w:t>
      </w:r>
      <w:proofErr w:type="spellStart"/>
      <w:r>
        <w:t>stockWallt</w:t>
      </w:r>
      <w:r>
        <w:t>Controller</w:t>
      </w:r>
      <w:proofErr w:type="spellEnd"/>
      <w:r>
        <w:t xml:space="preserve"> to mapping the request in </w:t>
      </w:r>
      <w:r>
        <w:t>H</w:t>
      </w:r>
      <w:r>
        <w:t>ttp by using annotations for with methods I will use inside this controller.</w:t>
      </w:r>
    </w:p>
    <w:p w14:paraId="427E41B3" w14:textId="710846C5" w:rsidR="0050767B" w:rsidRDefault="0050767B" w:rsidP="0050767B">
      <w:pPr>
        <w:keepNext/>
      </w:pPr>
      <w:r w:rsidRPr="0050767B">
        <w:drawing>
          <wp:inline distT="0" distB="0" distL="0" distR="0" wp14:anchorId="658FEA67" wp14:editId="131E0CD0">
            <wp:extent cx="5731510" cy="2193290"/>
            <wp:effectExtent l="0" t="0" r="254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68568" w14:textId="59FB087D" w:rsidR="0050767B" w:rsidRPr="0050767B" w:rsidRDefault="0050767B" w:rsidP="0050767B">
      <w:pPr>
        <w:pStyle w:val="Legenda"/>
        <w:jc w:val="center"/>
        <w:rPr>
          <w:u w:val="single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 w:rsidRPr="00461CA9">
        <w:t xml:space="preserve">– </w:t>
      </w:r>
      <w:r>
        <w:t>s</w:t>
      </w:r>
      <w:r w:rsidRPr="00461CA9">
        <w:t>creenshot of the creation of the class controller.</w:t>
      </w:r>
    </w:p>
    <w:p w14:paraId="5E11AAA8" w14:textId="77777777" w:rsidR="005856F7" w:rsidRDefault="005856F7" w:rsidP="00BF4C2B">
      <w:pPr>
        <w:rPr>
          <w:rFonts w:ascii="Arial" w:eastAsia="Times New Roman" w:hAnsi="Arial" w:cs="Arial"/>
          <w:color w:val="695D46"/>
          <w:lang w:eastAsia="en-GB"/>
        </w:rPr>
      </w:pPr>
    </w:p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  <w:bookmarkStart w:id="1" w:name="_GoBack"/>
      <w:bookmarkEnd w:id="1"/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93DE7" w14:textId="77777777" w:rsidR="00DE6960" w:rsidRDefault="00DE6960" w:rsidP="000B344F">
      <w:pPr>
        <w:spacing w:after="0" w:line="240" w:lineRule="auto"/>
      </w:pPr>
      <w:r>
        <w:separator/>
      </w:r>
    </w:p>
  </w:endnote>
  <w:endnote w:type="continuationSeparator" w:id="0">
    <w:p w14:paraId="3DA7CA19" w14:textId="77777777" w:rsidR="00DE6960" w:rsidRDefault="00DE6960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3A37F" w14:textId="77777777" w:rsidR="00DE6960" w:rsidRDefault="00DE6960" w:rsidP="000B344F">
      <w:pPr>
        <w:spacing w:after="0" w:line="240" w:lineRule="auto"/>
      </w:pPr>
      <w:r>
        <w:separator/>
      </w:r>
    </w:p>
  </w:footnote>
  <w:footnote w:type="continuationSeparator" w:id="0">
    <w:p w14:paraId="06035BA8" w14:textId="77777777" w:rsidR="00DE6960" w:rsidRDefault="00DE6960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NKwFAOcTEdEtAAAA"/>
  </w:docVars>
  <w:rsids>
    <w:rsidRoot w:val="00726320"/>
    <w:rsid w:val="00020E2E"/>
    <w:rsid w:val="00025643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82E7D"/>
    <w:rsid w:val="001A3076"/>
    <w:rsid w:val="001A321E"/>
    <w:rsid w:val="00202F19"/>
    <w:rsid w:val="00212AC1"/>
    <w:rsid w:val="00250BF6"/>
    <w:rsid w:val="002904F9"/>
    <w:rsid w:val="002D6C9F"/>
    <w:rsid w:val="002E0145"/>
    <w:rsid w:val="002E7AC3"/>
    <w:rsid w:val="003079CB"/>
    <w:rsid w:val="00333DCA"/>
    <w:rsid w:val="0034407E"/>
    <w:rsid w:val="00345E15"/>
    <w:rsid w:val="00353874"/>
    <w:rsid w:val="00363F1A"/>
    <w:rsid w:val="00380349"/>
    <w:rsid w:val="00394DD4"/>
    <w:rsid w:val="003A23A1"/>
    <w:rsid w:val="003D0AF5"/>
    <w:rsid w:val="003F5B9D"/>
    <w:rsid w:val="004161AF"/>
    <w:rsid w:val="00475EB4"/>
    <w:rsid w:val="00494C86"/>
    <w:rsid w:val="004A08F1"/>
    <w:rsid w:val="004B16DC"/>
    <w:rsid w:val="004E14E7"/>
    <w:rsid w:val="004F2351"/>
    <w:rsid w:val="00503391"/>
    <w:rsid w:val="0050767B"/>
    <w:rsid w:val="0054735D"/>
    <w:rsid w:val="0056011C"/>
    <w:rsid w:val="00563B25"/>
    <w:rsid w:val="005856F7"/>
    <w:rsid w:val="00585DAE"/>
    <w:rsid w:val="005C267E"/>
    <w:rsid w:val="00606F39"/>
    <w:rsid w:val="00625411"/>
    <w:rsid w:val="006969B1"/>
    <w:rsid w:val="006C1AB2"/>
    <w:rsid w:val="006E5616"/>
    <w:rsid w:val="006E6D30"/>
    <w:rsid w:val="00706B06"/>
    <w:rsid w:val="00726320"/>
    <w:rsid w:val="0075580F"/>
    <w:rsid w:val="00756B0E"/>
    <w:rsid w:val="0079733C"/>
    <w:rsid w:val="007D0616"/>
    <w:rsid w:val="007D14F7"/>
    <w:rsid w:val="007E68D9"/>
    <w:rsid w:val="008060F3"/>
    <w:rsid w:val="00847D21"/>
    <w:rsid w:val="00852254"/>
    <w:rsid w:val="0085504E"/>
    <w:rsid w:val="00867477"/>
    <w:rsid w:val="00882C70"/>
    <w:rsid w:val="0089168A"/>
    <w:rsid w:val="008B2A5C"/>
    <w:rsid w:val="008E6940"/>
    <w:rsid w:val="00947034"/>
    <w:rsid w:val="00962C88"/>
    <w:rsid w:val="00995AF0"/>
    <w:rsid w:val="009B130D"/>
    <w:rsid w:val="009F0284"/>
    <w:rsid w:val="009F1A9F"/>
    <w:rsid w:val="00A06868"/>
    <w:rsid w:val="00A24FAA"/>
    <w:rsid w:val="00A30380"/>
    <w:rsid w:val="00A308E2"/>
    <w:rsid w:val="00A47F04"/>
    <w:rsid w:val="00A54C50"/>
    <w:rsid w:val="00A63A5E"/>
    <w:rsid w:val="00A862F3"/>
    <w:rsid w:val="00AC1EE9"/>
    <w:rsid w:val="00AF13A3"/>
    <w:rsid w:val="00B05B2F"/>
    <w:rsid w:val="00B1059E"/>
    <w:rsid w:val="00B358E7"/>
    <w:rsid w:val="00B45270"/>
    <w:rsid w:val="00B613A9"/>
    <w:rsid w:val="00B6705C"/>
    <w:rsid w:val="00BB73E0"/>
    <w:rsid w:val="00BD52EA"/>
    <w:rsid w:val="00BD6133"/>
    <w:rsid w:val="00BF4C2B"/>
    <w:rsid w:val="00C37B85"/>
    <w:rsid w:val="00C963B7"/>
    <w:rsid w:val="00CA0D20"/>
    <w:rsid w:val="00CA296B"/>
    <w:rsid w:val="00CE04AE"/>
    <w:rsid w:val="00CF646E"/>
    <w:rsid w:val="00D02E13"/>
    <w:rsid w:val="00D34D46"/>
    <w:rsid w:val="00D42317"/>
    <w:rsid w:val="00D64152"/>
    <w:rsid w:val="00D96D59"/>
    <w:rsid w:val="00DA48BF"/>
    <w:rsid w:val="00DD28F9"/>
    <w:rsid w:val="00DE6960"/>
    <w:rsid w:val="00E80988"/>
    <w:rsid w:val="00EA76E4"/>
    <w:rsid w:val="00EB5969"/>
    <w:rsid w:val="00EB7341"/>
    <w:rsid w:val="00EC4024"/>
    <w:rsid w:val="00EF2105"/>
    <w:rsid w:val="00F2714F"/>
    <w:rsid w:val="00F77251"/>
    <w:rsid w:val="00F86D6B"/>
    <w:rsid w:val="00F87160"/>
    <w:rsid w:val="00FD17B3"/>
    <w:rsid w:val="00FD22E8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5A8E6E48-04FF-4DE8-B5E1-507975E52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00686F-E633-4938-9C9A-333D847DD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4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4</cp:revision>
  <cp:lastPrinted>2020-06-20T11:21:00Z</cp:lastPrinted>
  <dcterms:created xsi:type="dcterms:W3CDTF">2020-06-23T16:34:00Z</dcterms:created>
  <dcterms:modified xsi:type="dcterms:W3CDTF">2020-06-23T22:33:00Z</dcterms:modified>
</cp:coreProperties>
</file>